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9AD165" w14:textId="75606725" w:rsidR="008D0F99" w:rsidRDefault="008D0F99" w:rsidP="008D0F99">
      <w:r>
        <w:t>Final Project - Outline</w:t>
      </w:r>
    </w:p>
    <w:p w14:paraId="6A5FF7FD" w14:textId="77777777" w:rsidR="008D0F99" w:rsidRDefault="008D0F99" w:rsidP="008D0F99">
      <w:r>
        <w:t>Emerging Trends Info &amp; Tech</w:t>
      </w:r>
    </w:p>
    <w:p w14:paraId="7EB99F1D" w14:textId="0C709369" w:rsidR="008D0F99" w:rsidRDefault="008D0F99" w:rsidP="008D0F99">
      <w:r>
        <w:t>Lucia Johnson</w:t>
      </w:r>
    </w:p>
    <w:p w14:paraId="55D3E049" w14:textId="4A4B73B2" w:rsidR="00056810" w:rsidRDefault="00056810" w:rsidP="008D0F99">
      <w:r>
        <w:t>Thesis</w:t>
      </w:r>
      <w:r w:rsidR="000D06C9">
        <w:t xml:space="preserve"> for the essay</w:t>
      </w:r>
      <w:r>
        <w:t>:</w:t>
      </w:r>
    </w:p>
    <w:p w14:paraId="4662D052" w14:textId="266BCF53" w:rsidR="009B2A77" w:rsidRDefault="008D0F99" w:rsidP="009B2A77">
      <w:pPr>
        <w:rPr>
          <w:b/>
          <w:bCs/>
        </w:rPr>
      </w:pPr>
      <w:r w:rsidRPr="00C202E4">
        <w:rPr>
          <w:b/>
          <w:bCs/>
        </w:rPr>
        <w:t>Websites need to be made accessible for screen readers, not just because of legal reasons, but because not doing it can seriously limit the access to information for many users and doing it can improve the web experience for many users</w:t>
      </w:r>
      <w:r w:rsidR="000756BB">
        <w:rPr>
          <w:b/>
          <w:bCs/>
        </w:rPr>
        <w:t>.</w:t>
      </w:r>
    </w:p>
    <w:p w14:paraId="4F39D48C" w14:textId="45E42F9D" w:rsidR="00056810" w:rsidRPr="00056810" w:rsidRDefault="00056810" w:rsidP="009B2A77">
      <w:r>
        <w:t>Topics</w:t>
      </w:r>
      <w:r w:rsidR="000D06C9">
        <w:t xml:space="preserve"> for the essay</w:t>
      </w:r>
      <w:r>
        <w:t>:</w:t>
      </w:r>
    </w:p>
    <w:p w14:paraId="712F84C2" w14:textId="3546B406" w:rsidR="009B2A77" w:rsidRPr="009B2A77" w:rsidRDefault="009B2A77" w:rsidP="009B2A77">
      <w:pPr>
        <w:pStyle w:val="ListParagraph"/>
        <w:numPr>
          <w:ilvl w:val="0"/>
          <w:numId w:val="3"/>
        </w:numPr>
        <w:rPr>
          <w:b/>
          <w:bCs/>
        </w:rPr>
      </w:pPr>
      <w:r>
        <w:t>Legal importance of accessibility</w:t>
      </w:r>
    </w:p>
    <w:p w14:paraId="29C7D474" w14:textId="1F6F978D" w:rsidR="009B2A77" w:rsidRPr="009B2A77" w:rsidRDefault="009B2A77" w:rsidP="009B2A77">
      <w:pPr>
        <w:pStyle w:val="ListParagraph"/>
        <w:numPr>
          <w:ilvl w:val="1"/>
          <w:numId w:val="3"/>
        </w:numPr>
        <w:rPr>
          <w:b/>
          <w:bCs/>
        </w:rPr>
      </w:pPr>
      <w:r>
        <w:t>Legal situation in the US</w:t>
      </w:r>
    </w:p>
    <w:p w14:paraId="1715C8CD" w14:textId="69FBEB6F" w:rsidR="009B2A77" w:rsidRPr="009B2A77" w:rsidRDefault="009B2A77" w:rsidP="009B2A77">
      <w:pPr>
        <w:pStyle w:val="ListParagraph"/>
        <w:numPr>
          <w:ilvl w:val="1"/>
          <w:numId w:val="3"/>
        </w:numPr>
        <w:rPr>
          <w:b/>
          <w:bCs/>
        </w:rPr>
      </w:pPr>
      <w:r>
        <w:t>Legal situation in Europe</w:t>
      </w:r>
    </w:p>
    <w:p w14:paraId="0083FB9D" w14:textId="586B9FE0" w:rsidR="009B2A77" w:rsidRPr="009B2A77" w:rsidRDefault="009B2A77" w:rsidP="009B2A77">
      <w:pPr>
        <w:pStyle w:val="ListParagraph"/>
        <w:numPr>
          <w:ilvl w:val="0"/>
          <w:numId w:val="3"/>
        </w:numPr>
        <w:rPr>
          <w:b/>
          <w:bCs/>
        </w:rPr>
      </w:pPr>
      <w:r>
        <w:t>Screen reader accessibility importance to businesses/ website owners</w:t>
      </w:r>
    </w:p>
    <w:p w14:paraId="359DBE4A" w14:textId="72F390F2" w:rsidR="009B2A77" w:rsidRPr="009B2A77" w:rsidRDefault="009B2A77" w:rsidP="009B2A77">
      <w:pPr>
        <w:pStyle w:val="ListParagraph"/>
        <w:numPr>
          <w:ilvl w:val="1"/>
          <w:numId w:val="3"/>
        </w:numPr>
        <w:rPr>
          <w:b/>
          <w:bCs/>
        </w:rPr>
      </w:pPr>
      <w:r>
        <w:t>Increased audience</w:t>
      </w:r>
    </w:p>
    <w:p w14:paraId="050C8522" w14:textId="0F4CD979" w:rsidR="009B2A77" w:rsidRPr="009B2A77" w:rsidRDefault="009B2A77" w:rsidP="009B2A77">
      <w:pPr>
        <w:pStyle w:val="ListParagraph"/>
        <w:numPr>
          <w:ilvl w:val="2"/>
          <w:numId w:val="3"/>
        </w:numPr>
        <w:rPr>
          <w:b/>
          <w:bCs/>
        </w:rPr>
      </w:pPr>
      <w:r>
        <w:t>Number of users who use screen readers some or all of the time</w:t>
      </w:r>
    </w:p>
    <w:p w14:paraId="3A5EDABC" w14:textId="0832622A" w:rsidR="009B2A77" w:rsidRPr="009B2A77" w:rsidRDefault="009B2A77" w:rsidP="009B2A77">
      <w:pPr>
        <w:pStyle w:val="ListParagraph"/>
        <w:numPr>
          <w:ilvl w:val="1"/>
          <w:numId w:val="3"/>
        </w:numPr>
        <w:rPr>
          <w:b/>
          <w:bCs/>
        </w:rPr>
      </w:pPr>
      <w:r>
        <w:t>Improved usability for all users</w:t>
      </w:r>
    </w:p>
    <w:p w14:paraId="0FECAB2B" w14:textId="283FFD27" w:rsidR="009B2A77" w:rsidRPr="009B2A77" w:rsidRDefault="009B2A77" w:rsidP="009B2A77">
      <w:pPr>
        <w:pStyle w:val="ListParagraph"/>
        <w:numPr>
          <w:ilvl w:val="2"/>
          <w:numId w:val="3"/>
        </w:numPr>
        <w:rPr>
          <w:b/>
          <w:bCs/>
        </w:rPr>
      </w:pPr>
      <w:r>
        <w:t>Screen reader accessibility affects other accessibility and usability</w:t>
      </w:r>
    </w:p>
    <w:p w14:paraId="61F2F76D" w14:textId="0CCB3B5E" w:rsidR="009B2A77" w:rsidRPr="009B2A77" w:rsidRDefault="009B2A77" w:rsidP="009B2A77">
      <w:pPr>
        <w:pStyle w:val="ListParagraph"/>
        <w:numPr>
          <w:ilvl w:val="2"/>
          <w:numId w:val="3"/>
        </w:numPr>
        <w:rPr>
          <w:b/>
          <w:bCs/>
        </w:rPr>
      </w:pPr>
      <w:r>
        <w:t>Leads to improved SEO</w:t>
      </w:r>
    </w:p>
    <w:p w14:paraId="6BB1345A" w14:textId="514C5980" w:rsidR="009B2A77" w:rsidRPr="009B2A77" w:rsidRDefault="009B2A77" w:rsidP="009B2A77">
      <w:pPr>
        <w:pStyle w:val="ListParagraph"/>
        <w:numPr>
          <w:ilvl w:val="1"/>
          <w:numId w:val="3"/>
        </w:numPr>
        <w:rPr>
          <w:b/>
          <w:bCs/>
        </w:rPr>
      </w:pPr>
      <w:r>
        <w:t>Accessibility improves company image</w:t>
      </w:r>
    </w:p>
    <w:p w14:paraId="79126F05" w14:textId="2D799E30" w:rsidR="009B2A77" w:rsidRPr="00440CC6" w:rsidRDefault="009B2A77" w:rsidP="009B2A77">
      <w:pPr>
        <w:pStyle w:val="ListParagraph"/>
        <w:numPr>
          <w:ilvl w:val="0"/>
          <w:numId w:val="3"/>
        </w:numPr>
        <w:rPr>
          <w:b/>
          <w:bCs/>
        </w:rPr>
      </w:pPr>
      <w:r>
        <w:t>Screen reader accessibility importance to society</w:t>
      </w:r>
    </w:p>
    <w:p w14:paraId="2DB665E4" w14:textId="3B42921C" w:rsidR="00440CC6" w:rsidRPr="006E6B49" w:rsidRDefault="00440CC6" w:rsidP="00440CC6">
      <w:pPr>
        <w:pStyle w:val="ListParagraph"/>
        <w:numPr>
          <w:ilvl w:val="1"/>
          <w:numId w:val="3"/>
        </w:numPr>
        <w:rPr>
          <w:b/>
          <w:bCs/>
        </w:rPr>
      </w:pPr>
      <w:r>
        <w:t>Effects of unequal access to information</w:t>
      </w:r>
    </w:p>
    <w:p w14:paraId="03EC1424" w14:textId="0C975277" w:rsidR="006E6B49" w:rsidRPr="00440CC6" w:rsidRDefault="006E6B49" w:rsidP="006E6B49">
      <w:pPr>
        <w:pStyle w:val="ListParagraph"/>
        <w:numPr>
          <w:ilvl w:val="2"/>
          <w:numId w:val="3"/>
        </w:numPr>
        <w:rPr>
          <w:b/>
          <w:bCs/>
        </w:rPr>
      </w:pPr>
      <w:r>
        <w:t>Loss of intelligence from silenced communities</w:t>
      </w:r>
    </w:p>
    <w:p w14:paraId="0F086A77" w14:textId="59E3889B" w:rsidR="00440CC6" w:rsidRPr="006E6B49" w:rsidRDefault="00440CC6" w:rsidP="00440CC6">
      <w:pPr>
        <w:pStyle w:val="ListParagraph"/>
        <w:numPr>
          <w:ilvl w:val="1"/>
          <w:numId w:val="3"/>
        </w:numPr>
        <w:rPr>
          <w:b/>
          <w:bCs/>
        </w:rPr>
      </w:pPr>
      <w:r>
        <w:t>Accessibility can give a voice to people who are often overlooked</w:t>
      </w:r>
    </w:p>
    <w:p w14:paraId="08FC77F5" w14:textId="6B7E080D" w:rsidR="006E6B49" w:rsidRPr="006E6B49" w:rsidRDefault="006E6B49" w:rsidP="006E6B49">
      <w:pPr>
        <w:rPr>
          <w:b/>
          <w:bCs/>
        </w:rPr>
      </w:pPr>
    </w:p>
    <w:p w14:paraId="2C2263EF" w14:textId="1596609B" w:rsidR="000D06C9" w:rsidRDefault="000D06C9" w:rsidP="000D06C9">
      <w:pPr>
        <w:rPr>
          <w:b/>
          <w:bCs/>
        </w:rPr>
      </w:pPr>
    </w:p>
    <w:p w14:paraId="4504D56D" w14:textId="657C9C80" w:rsidR="000D06C9" w:rsidRDefault="000D06C9" w:rsidP="000D06C9">
      <w:pPr>
        <w:rPr>
          <w:b/>
          <w:bCs/>
        </w:rPr>
      </w:pPr>
    </w:p>
    <w:p w14:paraId="788CB589" w14:textId="6DA3BD9D" w:rsidR="000D06C9" w:rsidRDefault="000D06C9" w:rsidP="000D06C9">
      <w:r>
        <w:t>Format for the creative project:</w:t>
      </w:r>
    </w:p>
    <w:p w14:paraId="5A50BD29" w14:textId="0B8D58F3" w:rsidR="000D06C9" w:rsidRDefault="000D06C9" w:rsidP="000D06C9">
      <w:pPr>
        <w:pStyle w:val="ListParagraph"/>
        <w:numPr>
          <w:ilvl w:val="0"/>
          <w:numId w:val="4"/>
        </w:numPr>
      </w:pPr>
      <w:r>
        <w:t>Page 1, introduction</w:t>
      </w:r>
    </w:p>
    <w:p w14:paraId="489A153A" w14:textId="12E37181" w:rsidR="000D06C9" w:rsidRDefault="000D06C9" w:rsidP="000D06C9">
      <w:pPr>
        <w:pStyle w:val="ListParagraph"/>
        <w:numPr>
          <w:ilvl w:val="1"/>
          <w:numId w:val="4"/>
        </w:numPr>
      </w:pPr>
      <w:r>
        <w:t>Introduction to the project</w:t>
      </w:r>
    </w:p>
    <w:p w14:paraId="00235158" w14:textId="7BC61F78" w:rsidR="000D06C9" w:rsidRDefault="000D06C9" w:rsidP="000D06C9">
      <w:pPr>
        <w:pStyle w:val="ListParagraph"/>
        <w:numPr>
          <w:ilvl w:val="1"/>
          <w:numId w:val="4"/>
        </w:numPr>
      </w:pPr>
      <w:r>
        <w:t>Instructions on how to use and install a screen reader (includes external links)</w:t>
      </w:r>
    </w:p>
    <w:p w14:paraId="5D186B3C" w14:textId="37B6A236" w:rsidR="000D06C9" w:rsidRDefault="000D06C9" w:rsidP="00055A67">
      <w:pPr>
        <w:pStyle w:val="ListParagraph"/>
        <w:numPr>
          <w:ilvl w:val="1"/>
          <w:numId w:val="4"/>
        </w:numPr>
      </w:pPr>
      <w:r>
        <w:t>Instructions on how to use the project</w:t>
      </w:r>
    </w:p>
    <w:p w14:paraId="1C003D3D" w14:textId="23AEA975" w:rsidR="000D06C9" w:rsidRDefault="000D06C9" w:rsidP="000D06C9">
      <w:pPr>
        <w:pStyle w:val="ListParagraph"/>
        <w:numPr>
          <w:ilvl w:val="0"/>
          <w:numId w:val="4"/>
        </w:numPr>
      </w:pPr>
      <w:r>
        <w:t>Topics compared in page 2</w:t>
      </w:r>
      <w:r w:rsidR="00055A67">
        <w:t xml:space="preserve"> (accessible example)</w:t>
      </w:r>
      <w:r>
        <w:t xml:space="preserve"> and 3</w:t>
      </w:r>
      <w:r w:rsidR="00055A67">
        <w:t xml:space="preserve"> (inaccessible example)</w:t>
      </w:r>
    </w:p>
    <w:p w14:paraId="24818818" w14:textId="4AFECDE6" w:rsidR="000D06C9" w:rsidRDefault="000D06C9" w:rsidP="000D06C9">
      <w:pPr>
        <w:pStyle w:val="ListParagraph"/>
        <w:numPr>
          <w:ilvl w:val="1"/>
          <w:numId w:val="4"/>
        </w:numPr>
      </w:pPr>
      <w:r>
        <w:t>Useful page title vs confusing page title</w:t>
      </w:r>
    </w:p>
    <w:p w14:paraId="2C2DC06E" w14:textId="4A8BE4EA" w:rsidR="000D06C9" w:rsidRDefault="000D06C9" w:rsidP="000D06C9">
      <w:pPr>
        <w:pStyle w:val="ListParagraph"/>
        <w:numPr>
          <w:ilvl w:val="1"/>
          <w:numId w:val="4"/>
        </w:numPr>
      </w:pPr>
      <w:r>
        <w:t>Alt tags</w:t>
      </w:r>
    </w:p>
    <w:p w14:paraId="73D9AF2F" w14:textId="490C01DB" w:rsidR="000D06C9" w:rsidRDefault="000D06C9" w:rsidP="000D06C9">
      <w:pPr>
        <w:pStyle w:val="ListParagraph"/>
        <w:numPr>
          <w:ilvl w:val="2"/>
          <w:numId w:val="4"/>
        </w:numPr>
      </w:pPr>
      <w:r>
        <w:t>Missing alt tags for important content</w:t>
      </w:r>
    </w:p>
    <w:p w14:paraId="58F4B537" w14:textId="3BC0553A" w:rsidR="000D06C9" w:rsidRDefault="000D06C9" w:rsidP="000D06C9">
      <w:pPr>
        <w:pStyle w:val="ListParagraph"/>
        <w:numPr>
          <w:ilvl w:val="2"/>
          <w:numId w:val="4"/>
        </w:numPr>
      </w:pPr>
      <w:r>
        <w:t>Bad alt tags on unimportant content</w:t>
      </w:r>
    </w:p>
    <w:p w14:paraId="5C925714" w14:textId="0CA742C1" w:rsidR="000D06C9" w:rsidRDefault="000D06C9" w:rsidP="000D06C9">
      <w:pPr>
        <w:pStyle w:val="ListParagraph"/>
        <w:numPr>
          <w:ilvl w:val="2"/>
          <w:numId w:val="4"/>
        </w:numPr>
      </w:pPr>
      <w:r>
        <w:t>Inappropriate alt tags on functional content</w:t>
      </w:r>
    </w:p>
    <w:p w14:paraId="07B8A0B6" w14:textId="610CEE1D" w:rsidR="000D06C9" w:rsidRDefault="000D06C9" w:rsidP="000D06C9">
      <w:pPr>
        <w:pStyle w:val="ListParagraph"/>
        <w:numPr>
          <w:ilvl w:val="1"/>
          <w:numId w:val="4"/>
        </w:numPr>
      </w:pPr>
      <w:r>
        <w:t>Page structured with logical progression from h1 – h6 vs illogical progression</w:t>
      </w:r>
    </w:p>
    <w:p w14:paraId="4817B975" w14:textId="7EA7A852" w:rsidR="000D06C9" w:rsidRDefault="000D06C9" w:rsidP="000D06C9">
      <w:pPr>
        <w:pStyle w:val="ListParagraph"/>
        <w:numPr>
          <w:ilvl w:val="1"/>
          <w:numId w:val="4"/>
        </w:numPr>
      </w:pPr>
      <w:r>
        <w:t>Content that can only be accessed with hover</w:t>
      </w:r>
    </w:p>
    <w:p w14:paraId="00F14230" w14:textId="79F525AB" w:rsidR="00055A67" w:rsidRDefault="00055A67" w:rsidP="000D06C9">
      <w:pPr>
        <w:pStyle w:val="ListParagraph"/>
        <w:numPr>
          <w:ilvl w:val="1"/>
          <w:numId w:val="4"/>
        </w:numPr>
      </w:pPr>
      <w:r>
        <w:lastRenderedPageBreak/>
        <w:t>Buttons that are formatted as buttons vs buttons that are repurposed divs</w:t>
      </w:r>
    </w:p>
    <w:p w14:paraId="4CB31AFD" w14:textId="00AB1869" w:rsidR="00055A67" w:rsidRDefault="00055A67" w:rsidP="000D06C9">
      <w:pPr>
        <w:pStyle w:val="ListParagraph"/>
        <w:numPr>
          <w:ilvl w:val="1"/>
          <w:numId w:val="4"/>
        </w:numPr>
      </w:pPr>
      <w:r>
        <w:t>Structure using semantic html vs divs</w:t>
      </w:r>
    </w:p>
    <w:p w14:paraId="3ED42154" w14:textId="2DCC1E2D" w:rsidR="00055A67" w:rsidRDefault="00055A67" w:rsidP="000D06C9">
      <w:pPr>
        <w:pStyle w:val="ListParagraph"/>
        <w:numPr>
          <w:ilvl w:val="1"/>
          <w:numId w:val="4"/>
        </w:numPr>
      </w:pPr>
      <w:r>
        <w:t>Links with good titles vs confusing titles</w:t>
      </w:r>
    </w:p>
    <w:p w14:paraId="0AAE6EE8" w14:textId="24B9A7E8" w:rsidR="00BA740F" w:rsidRDefault="00BA740F" w:rsidP="000D06C9">
      <w:pPr>
        <w:pStyle w:val="ListParagraph"/>
        <w:numPr>
          <w:ilvl w:val="1"/>
          <w:numId w:val="4"/>
        </w:numPr>
      </w:pPr>
      <w:r>
        <w:t>Form with and without labels</w:t>
      </w:r>
    </w:p>
    <w:p w14:paraId="016B3C16" w14:textId="586A630D" w:rsidR="00BA740F" w:rsidRPr="000D06C9" w:rsidRDefault="00BA740F" w:rsidP="000D06C9">
      <w:pPr>
        <w:pStyle w:val="ListParagraph"/>
        <w:numPr>
          <w:ilvl w:val="1"/>
          <w:numId w:val="4"/>
        </w:numPr>
      </w:pPr>
      <w:r>
        <w:t>Add aria labels to multiple different parts</w:t>
      </w:r>
    </w:p>
    <w:sectPr w:rsidR="00BA740F" w:rsidRPr="000D06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0A75F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9B10DE0"/>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470425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B3D0E4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MjO0tDA3NzA1tLBU0lEKTi0uzszPAykwqgUAh728TywAAAA="/>
  </w:docVars>
  <w:rsids>
    <w:rsidRoot w:val="008D0F99"/>
    <w:rsid w:val="00055A67"/>
    <w:rsid w:val="00056810"/>
    <w:rsid w:val="000756BB"/>
    <w:rsid w:val="000D06C9"/>
    <w:rsid w:val="00440CC6"/>
    <w:rsid w:val="005313E5"/>
    <w:rsid w:val="006E6B49"/>
    <w:rsid w:val="008D0F99"/>
    <w:rsid w:val="009B2A77"/>
    <w:rsid w:val="00BA740F"/>
    <w:rsid w:val="00DD4B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25082"/>
  <w15:chartTrackingRefBased/>
  <w15:docId w15:val="{20B8E732-10A6-402A-A0F2-0469056A7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F99"/>
  </w:style>
  <w:style w:type="paragraph" w:styleId="Heading1">
    <w:name w:val="heading 1"/>
    <w:basedOn w:val="Normal"/>
    <w:next w:val="Normal"/>
    <w:link w:val="Heading1Char"/>
    <w:uiPriority w:val="9"/>
    <w:qFormat/>
    <w:rsid w:val="009B2A77"/>
    <w:pPr>
      <w:keepNext/>
      <w:keepLines/>
      <w:numPr>
        <w:numId w:val="1"/>
      </w:numPr>
      <w:spacing w:before="240" w:after="0"/>
      <w:outlineLvl w:val="0"/>
    </w:pPr>
    <w:rPr>
      <w:rFonts w:eastAsiaTheme="majorEastAsia" w:cstheme="majorBidi"/>
      <w:sz w:val="24"/>
      <w:szCs w:val="32"/>
    </w:rPr>
  </w:style>
  <w:style w:type="paragraph" w:styleId="Heading2">
    <w:name w:val="heading 2"/>
    <w:basedOn w:val="Normal"/>
    <w:next w:val="Normal"/>
    <w:link w:val="Heading2Char"/>
    <w:uiPriority w:val="9"/>
    <w:semiHidden/>
    <w:unhideWhenUsed/>
    <w:qFormat/>
    <w:rsid w:val="008D0F99"/>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D0F99"/>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D0F99"/>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D0F99"/>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D0F99"/>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D0F99"/>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D0F9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D0F9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2A77"/>
    <w:rPr>
      <w:rFonts w:eastAsiaTheme="majorEastAsia" w:cstheme="majorBidi"/>
      <w:sz w:val="24"/>
      <w:szCs w:val="32"/>
    </w:rPr>
  </w:style>
  <w:style w:type="character" w:customStyle="1" w:styleId="Heading2Char">
    <w:name w:val="Heading 2 Char"/>
    <w:basedOn w:val="DefaultParagraphFont"/>
    <w:link w:val="Heading2"/>
    <w:uiPriority w:val="9"/>
    <w:semiHidden/>
    <w:rsid w:val="008D0F9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D0F9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D0F9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D0F9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D0F9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D0F9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D0F9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D0F99"/>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9B2A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4</TotalTime>
  <Pages>2</Pages>
  <Words>261</Words>
  <Characters>149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 Johnson</dc:creator>
  <cp:keywords/>
  <dc:description/>
  <cp:lastModifiedBy>Lucia Johnson</cp:lastModifiedBy>
  <cp:revision>4</cp:revision>
  <dcterms:created xsi:type="dcterms:W3CDTF">2021-04-20T21:03:00Z</dcterms:created>
  <dcterms:modified xsi:type="dcterms:W3CDTF">2021-05-02T16:55:00Z</dcterms:modified>
</cp:coreProperties>
</file>